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9</w:t>
            </w:r>
          </w:p>
        </w:tc>
      </w:tr>
      <w:tr>
        <w:trPr>
          <w:trHeight w:val="3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5</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6</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5</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3</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1</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5"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Ireland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473"/>
        <w:gridCol w:w="965"/>
        <w:gridCol w:w="965"/>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y Ellen Geane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0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6-04-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garet Dol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0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4-1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45Z</dcterms:created>
  <dcterms:modified xsi:type="dcterms:W3CDTF">2023-03-30T1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